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5C27" w14:textId="6616736E" w:rsidR="009572A4" w:rsidRPr="009572A4" w:rsidRDefault="009572A4" w:rsidP="009572A4">
      <w:pPr>
        <w:spacing w:after="0" w:line="240" w:lineRule="auto"/>
        <w:rPr>
          <w:rFonts w:ascii="Calibri" w:eastAsia="Times New Roman" w:hAnsi="Calibri" w:cs="Calibri"/>
          <w:lang w:eastAsia="en-CA"/>
        </w:rPr>
      </w:pPr>
    </w:p>
    <w:p w14:paraId="3869761E" w14:textId="387635B8" w:rsidR="001850E8" w:rsidRDefault="00A06C00" w:rsidP="004D48B8">
      <w:pPr>
        <w:spacing w:after="0" w:line="240" w:lineRule="auto"/>
      </w:pPr>
      <w:r>
        <w:t xml:space="preserve">Whitetail Homes is a </w:t>
      </w:r>
      <w:r w:rsidR="009922D5">
        <w:t xml:space="preserve">real estate </w:t>
      </w:r>
      <w:r>
        <w:t>developer and general contractor specializing in</w:t>
      </w:r>
      <w:r w:rsidR="009922D5">
        <w:t xml:space="preserve"> </w:t>
      </w:r>
      <w:r w:rsidR="009D1FEF">
        <w:t xml:space="preserve">the </w:t>
      </w:r>
      <w:r w:rsidR="009922D5">
        <w:t>construction of</w:t>
      </w:r>
      <w:r>
        <w:t xml:space="preserve"> multi-family homes. </w:t>
      </w:r>
      <w:r w:rsidR="009922D5">
        <w:t xml:space="preserve"> </w:t>
      </w:r>
      <w:r>
        <w:t xml:space="preserve">As an extension of its current operations, </w:t>
      </w:r>
      <w:r w:rsidR="009922D5">
        <w:t>Whitetail Homes</w:t>
      </w:r>
      <w:r w:rsidR="005D69BB">
        <w:t xml:space="preserve"> </w:t>
      </w:r>
      <w:r w:rsidR="009922D5">
        <w:t xml:space="preserve">is </w:t>
      </w:r>
      <w:r w:rsidR="001850E8">
        <w:t xml:space="preserve">seeking to hire </w:t>
      </w:r>
      <w:r w:rsidR="001850E8" w:rsidRPr="009922D5">
        <w:t>a</w:t>
      </w:r>
      <w:r w:rsidR="009922D5">
        <w:t xml:space="preserve"> full-time</w:t>
      </w:r>
      <w:r w:rsidR="001850E8" w:rsidRPr="009922D5">
        <w:t xml:space="preserve"> in-house property manager </w:t>
      </w:r>
      <w:r w:rsidR="00712D2C" w:rsidRPr="009922D5">
        <w:t>for</w:t>
      </w:r>
      <w:r w:rsidRPr="009922D5">
        <w:t xml:space="preserve"> </w:t>
      </w:r>
      <w:r w:rsidR="00210F37" w:rsidRPr="009922D5">
        <w:t>our</w:t>
      </w:r>
      <w:r w:rsidR="001850E8" w:rsidRPr="009922D5">
        <w:t xml:space="preserve"> property management</w:t>
      </w:r>
      <w:r w:rsidR="00193D70" w:rsidRPr="009922D5">
        <w:t xml:space="preserve"> division.</w:t>
      </w:r>
      <w:r w:rsidR="00210F37">
        <w:t xml:space="preserve"> </w:t>
      </w:r>
    </w:p>
    <w:p w14:paraId="4F576683" w14:textId="67047E6A" w:rsidR="00210F37" w:rsidRDefault="00210F37" w:rsidP="004D48B8">
      <w:pPr>
        <w:spacing w:after="0" w:line="240" w:lineRule="auto"/>
      </w:pPr>
    </w:p>
    <w:p w14:paraId="42F0AAC4" w14:textId="56BD6417" w:rsidR="009922D5" w:rsidRDefault="009922D5" w:rsidP="009922D5">
      <w:pPr>
        <w:spacing w:after="0" w:line="240" w:lineRule="auto"/>
      </w:pPr>
      <w:r>
        <w:t xml:space="preserve">The Property Manager will be a key member of the senior management team responsible for building operations and tenant relations of </w:t>
      </w:r>
      <w:r w:rsidR="00177B56" w:rsidRPr="00177B56">
        <w:t xml:space="preserve">various residential and commercial projects located in the Fraser Valley, Whistler and Alberta </w:t>
      </w:r>
      <w:r w:rsidR="000069C4">
        <w:t>focusing on</w:t>
      </w:r>
      <w:r w:rsidR="00177B56" w:rsidRPr="00177B56">
        <w:t xml:space="preserve"> a </w:t>
      </w:r>
      <w:r w:rsidR="00331217">
        <w:t xml:space="preserve">49-unit apartment </w:t>
      </w:r>
      <w:r w:rsidR="00177B56">
        <w:t>building in Chilliwack, B.C.</w:t>
      </w:r>
      <w:r w:rsidR="000069C4">
        <w:t xml:space="preserve"> as a start.</w:t>
      </w:r>
    </w:p>
    <w:p w14:paraId="140C1B3A" w14:textId="77777777" w:rsidR="001850E8" w:rsidRDefault="001850E8" w:rsidP="004D48B8">
      <w:pPr>
        <w:spacing w:after="0" w:line="240" w:lineRule="auto"/>
        <w:rPr>
          <w:b/>
          <w:bCs/>
        </w:rPr>
      </w:pPr>
    </w:p>
    <w:p w14:paraId="7DF4E5DB" w14:textId="75CA2DC1" w:rsidR="009922D5" w:rsidRDefault="009922D5" w:rsidP="009922D5">
      <w:pPr>
        <w:spacing w:after="0" w:line="240" w:lineRule="auto"/>
      </w:pPr>
      <w:r>
        <w:t>The ideal candidate will be a strong communicator and creative problem-solver who enjoys the challenges of handling unpredictable events. You are resilient and highly effective when dealing with a diverse range of people. In addition, you have an “owner’s mentality” with a strong understanding of property management practices in BC.  This position will best suit someone with a strong desire to grow their professional career as the company’s portfolio and department grow.</w:t>
      </w:r>
    </w:p>
    <w:p w14:paraId="0360E743" w14:textId="466FC55A" w:rsidR="009922D5" w:rsidRDefault="009922D5" w:rsidP="004D48B8">
      <w:pPr>
        <w:spacing w:after="0" w:line="240" w:lineRule="auto"/>
      </w:pPr>
    </w:p>
    <w:p w14:paraId="37AA5A6D" w14:textId="77777777" w:rsidR="00FC6A43" w:rsidRDefault="00FC6A43" w:rsidP="00FC6A43">
      <w:pPr>
        <w:spacing w:after="0" w:line="240" w:lineRule="auto"/>
      </w:pPr>
      <w:r w:rsidRPr="00FE7880">
        <w:rPr>
          <w:b/>
          <w:bCs/>
        </w:rPr>
        <w:t>Position:</w:t>
      </w:r>
      <w:r>
        <w:t xml:space="preserve"> Property Manager</w:t>
      </w:r>
    </w:p>
    <w:p w14:paraId="1D5BDAB2" w14:textId="77777777" w:rsidR="00FC6A43" w:rsidRDefault="00FC6A43" w:rsidP="00FC6A43">
      <w:pPr>
        <w:spacing w:after="0" w:line="240" w:lineRule="auto"/>
      </w:pPr>
      <w:r w:rsidRPr="00FE7880">
        <w:rPr>
          <w:b/>
          <w:bCs/>
        </w:rPr>
        <w:t>Employment type:</w:t>
      </w:r>
      <w:r>
        <w:t xml:space="preserve"> full-time </w:t>
      </w:r>
    </w:p>
    <w:p w14:paraId="67E1A2FF" w14:textId="77777777" w:rsidR="00FC6A43" w:rsidRPr="00210F37" w:rsidRDefault="00FC6A43" w:rsidP="00FC6A43">
      <w:pPr>
        <w:spacing w:after="0" w:line="240" w:lineRule="auto"/>
      </w:pPr>
      <w:r>
        <w:rPr>
          <w:b/>
          <w:bCs/>
        </w:rPr>
        <w:t xml:space="preserve">Direct Report: </w:t>
      </w:r>
      <w:r>
        <w:t>General Manager/Controller &amp; Owner</w:t>
      </w:r>
    </w:p>
    <w:p w14:paraId="563703A7" w14:textId="77777777" w:rsidR="00FC6A43" w:rsidRDefault="00FC6A43" w:rsidP="00FC6A43">
      <w:pPr>
        <w:spacing w:after="0" w:line="240" w:lineRule="auto"/>
      </w:pPr>
      <w:r w:rsidRPr="00FE7880">
        <w:rPr>
          <w:b/>
          <w:bCs/>
        </w:rPr>
        <w:t>Compensation:</w:t>
      </w:r>
      <w:r>
        <w:t xml:space="preserve"> Salary, competitive based on experience, range $36,000 - $84,000</w:t>
      </w:r>
    </w:p>
    <w:p w14:paraId="1793F08B" w14:textId="77777777" w:rsidR="00FC6A43" w:rsidRPr="001B37EC" w:rsidRDefault="00FC6A43" w:rsidP="00FC6A43">
      <w:pPr>
        <w:spacing w:after="0" w:line="240" w:lineRule="auto"/>
        <w:rPr>
          <w:color w:val="FF0000"/>
        </w:rPr>
      </w:pPr>
      <w:r>
        <w:rPr>
          <w:b/>
          <w:bCs/>
        </w:rPr>
        <w:t xml:space="preserve">Benefits: </w:t>
      </w:r>
      <w:r>
        <w:t>Complete benefits package after a three-month probation period;</w:t>
      </w:r>
      <w:r w:rsidRPr="009922D5">
        <w:t xml:space="preserve"> Continuing education opportunities (conferences, workshops, online courses)</w:t>
      </w:r>
    </w:p>
    <w:p w14:paraId="217FB3EE" w14:textId="77777777" w:rsidR="00FC6A43" w:rsidRDefault="00FC6A43" w:rsidP="00FC6A43">
      <w:pPr>
        <w:spacing w:after="0" w:line="240" w:lineRule="auto"/>
      </w:pPr>
      <w:r>
        <w:rPr>
          <w:b/>
          <w:bCs/>
        </w:rPr>
        <w:t xml:space="preserve">Portfolio </w:t>
      </w:r>
      <w:r w:rsidRPr="00FE7880">
        <w:rPr>
          <w:b/>
          <w:bCs/>
        </w:rPr>
        <w:t>Region</w:t>
      </w:r>
      <w:r>
        <w:rPr>
          <w:b/>
          <w:bCs/>
        </w:rPr>
        <w:t>s</w:t>
      </w:r>
      <w:r w:rsidRPr="00FE7880">
        <w:rPr>
          <w:b/>
          <w:bCs/>
        </w:rPr>
        <w:t>:</w:t>
      </w:r>
      <w:r>
        <w:t xml:space="preserve"> </w:t>
      </w:r>
      <w:r w:rsidRPr="009922D5">
        <w:t>Fraser Valley / Whistler / Alberta</w:t>
      </w:r>
    </w:p>
    <w:p w14:paraId="2E82337D" w14:textId="77777777" w:rsidR="00FC6A43" w:rsidRDefault="00FC6A43" w:rsidP="004D48B8">
      <w:pPr>
        <w:spacing w:after="0" w:line="240" w:lineRule="auto"/>
      </w:pPr>
    </w:p>
    <w:p w14:paraId="5EBB18F9" w14:textId="77777777" w:rsidR="009922D5" w:rsidRDefault="009922D5" w:rsidP="004D48B8">
      <w:pPr>
        <w:spacing w:after="0" w:line="240" w:lineRule="auto"/>
      </w:pPr>
    </w:p>
    <w:p w14:paraId="29FAC086" w14:textId="3E170C84" w:rsidR="00FE7880" w:rsidRPr="00F6496D" w:rsidRDefault="00FE7880" w:rsidP="004D48B8">
      <w:pPr>
        <w:spacing w:after="0" w:line="240" w:lineRule="auto"/>
        <w:rPr>
          <w:b/>
          <w:bCs/>
        </w:rPr>
      </w:pPr>
      <w:r w:rsidRPr="00F6496D">
        <w:rPr>
          <w:b/>
          <w:bCs/>
        </w:rPr>
        <w:t xml:space="preserve">Key Responsibilities: </w:t>
      </w:r>
    </w:p>
    <w:p w14:paraId="1547FE05" w14:textId="39C08361" w:rsidR="00FE7880" w:rsidRDefault="000C67B7" w:rsidP="00FE7880">
      <w:pPr>
        <w:pStyle w:val="ListParagraph"/>
        <w:numPr>
          <w:ilvl w:val="0"/>
          <w:numId w:val="2"/>
        </w:numPr>
        <w:spacing w:after="0" w:line="240" w:lineRule="auto"/>
      </w:pPr>
      <w:r>
        <w:t>Conducting site visits to ensure buildings and suites are consistently well-maintained and operate in compliance with all applicable regulatory requirements on a cost-effective basis</w:t>
      </w:r>
      <w:r w:rsidR="00177B56">
        <w:t>.</w:t>
      </w:r>
    </w:p>
    <w:p w14:paraId="2342C47F" w14:textId="232D60B6" w:rsidR="000C67B7" w:rsidRDefault="000C67B7" w:rsidP="00FE788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Managing operating costs, coordinating service </w:t>
      </w:r>
      <w:proofErr w:type="gramStart"/>
      <w:r>
        <w:t>contracts</w:t>
      </w:r>
      <w:proofErr w:type="gramEnd"/>
      <w:r>
        <w:t xml:space="preserve"> </w:t>
      </w:r>
      <w:r w:rsidR="00201B7A">
        <w:t xml:space="preserve">and </w:t>
      </w:r>
      <w:r>
        <w:t>ensuring that work orders, renovations, and capital projects are completed within budget and to the satisfaction of the Owner/Senior Management</w:t>
      </w:r>
      <w:r w:rsidR="00177B56">
        <w:t>.</w:t>
      </w:r>
    </w:p>
    <w:p w14:paraId="2036B82D" w14:textId="1979971A" w:rsidR="00D02206" w:rsidRDefault="00D02206" w:rsidP="00D02206">
      <w:pPr>
        <w:pStyle w:val="ListParagraph"/>
        <w:numPr>
          <w:ilvl w:val="0"/>
          <w:numId w:val="2"/>
        </w:numPr>
        <w:spacing w:after="0" w:line="240" w:lineRule="auto"/>
      </w:pPr>
      <w:r>
        <w:t>Developing and administering the operating and capital budgets for properties (subject to owner(s) approval)</w:t>
      </w:r>
      <w:r w:rsidR="00201B7A">
        <w:t>.</w:t>
      </w:r>
    </w:p>
    <w:p w14:paraId="61E65DDE" w14:textId="7CC02099" w:rsidR="009922D5" w:rsidRDefault="00201B7A" w:rsidP="009922D5">
      <w:pPr>
        <w:pStyle w:val="ListParagraph"/>
        <w:numPr>
          <w:ilvl w:val="0"/>
          <w:numId w:val="2"/>
        </w:numPr>
        <w:spacing w:after="0" w:line="240" w:lineRule="auto"/>
      </w:pPr>
      <w:r>
        <w:t>Managing and organizing outside building contractors to complete repairs and maintenance work as required.</w:t>
      </w:r>
    </w:p>
    <w:p w14:paraId="71AF8923" w14:textId="18C1F794" w:rsidR="009623BF" w:rsidRDefault="009623BF" w:rsidP="009623BF">
      <w:pPr>
        <w:pStyle w:val="ListParagraph"/>
        <w:numPr>
          <w:ilvl w:val="0"/>
          <w:numId w:val="2"/>
        </w:numPr>
        <w:spacing w:after="0" w:line="240" w:lineRule="auto"/>
      </w:pPr>
      <w:r>
        <w:t>Ensure the general safety of residents and maintain top-quality curb appeal.</w:t>
      </w:r>
    </w:p>
    <w:p w14:paraId="0DA20EA3" w14:textId="26274CE7" w:rsidR="009922D5" w:rsidRDefault="009922D5" w:rsidP="009922D5">
      <w:pPr>
        <w:pStyle w:val="ListParagraph"/>
        <w:numPr>
          <w:ilvl w:val="0"/>
          <w:numId w:val="2"/>
        </w:numPr>
        <w:spacing w:after="0" w:line="240" w:lineRule="auto"/>
      </w:pPr>
      <w:r w:rsidRPr="009922D5">
        <w:t>On</w:t>
      </w:r>
      <w:r>
        <w:t>-</w:t>
      </w:r>
      <w:r w:rsidRPr="009922D5">
        <w:t>call emergencies evenings and weekends.</w:t>
      </w:r>
    </w:p>
    <w:p w14:paraId="749D6A77" w14:textId="5C41BCE3" w:rsidR="007E6F71" w:rsidRDefault="007E6F71" w:rsidP="00D02206">
      <w:pPr>
        <w:pStyle w:val="ListParagraph"/>
        <w:numPr>
          <w:ilvl w:val="0"/>
          <w:numId w:val="2"/>
        </w:numPr>
        <w:spacing w:after="0" w:line="240" w:lineRule="auto"/>
      </w:pPr>
      <w:r>
        <w:t>Managing marketing efforts and advertising of units for rent as required</w:t>
      </w:r>
      <w:r w:rsidR="00A0708F">
        <w:t>.</w:t>
      </w:r>
    </w:p>
    <w:p w14:paraId="5903D39F" w14:textId="2C6A5946" w:rsidR="00B114F0" w:rsidRDefault="00B114F0" w:rsidP="00D02206">
      <w:pPr>
        <w:pStyle w:val="ListParagraph"/>
        <w:numPr>
          <w:ilvl w:val="0"/>
          <w:numId w:val="2"/>
        </w:numPr>
        <w:spacing w:after="0" w:line="240" w:lineRule="auto"/>
      </w:pPr>
      <w:r w:rsidRPr="00B114F0">
        <w:t>Book viewings of suites and interview potential tenants</w:t>
      </w:r>
      <w:r w:rsidR="00A0708F">
        <w:t>.</w:t>
      </w:r>
    </w:p>
    <w:p w14:paraId="7C5B9ABA" w14:textId="0A72592A" w:rsidR="007E6F71" w:rsidRDefault="001850E8" w:rsidP="00D02206">
      <w:pPr>
        <w:pStyle w:val="ListParagraph"/>
        <w:numPr>
          <w:ilvl w:val="0"/>
          <w:numId w:val="2"/>
        </w:numPr>
        <w:spacing w:after="0" w:line="240" w:lineRule="auto"/>
      </w:pPr>
      <w:r w:rsidRPr="001850E8">
        <w:t>Preparation of lease documentation</w:t>
      </w:r>
      <w:r w:rsidR="009623BF">
        <w:t>.</w:t>
      </w:r>
    </w:p>
    <w:p w14:paraId="35C6FF8A" w14:textId="67C2DCB3" w:rsidR="00B114F0" w:rsidRDefault="00B114F0" w:rsidP="00B114F0">
      <w:pPr>
        <w:pStyle w:val="ListParagraph"/>
        <w:numPr>
          <w:ilvl w:val="0"/>
          <w:numId w:val="2"/>
        </w:numPr>
        <w:spacing w:after="0" w:line="240" w:lineRule="auto"/>
      </w:pPr>
      <w:r>
        <w:t>Complete accurate detailed move</w:t>
      </w:r>
      <w:r w:rsidR="009922D5">
        <w:t>-</w:t>
      </w:r>
      <w:r>
        <w:t>in/out reports for each tenant and supervise moves to ensure security is maintained</w:t>
      </w:r>
      <w:r w:rsidR="00A0708F">
        <w:t>.</w:t>
      </w:r>
    </w:p>
    <w:p w14:paraId="05E9F7F6" w14:textId="281DF5B1" w:rsidR="00A0708F" w:rsidRDefault="00B114F0" w:rsidP="00A0708F">
      <w:pPr>
        <w:pStyle w:val="ListParagraph"/>
        <w:numPr>
          <w:ilvl w:val="0"/>
          <w:numId w:val="2"/>
        </w:numPr>
        <w:spacing w:after="0" w:line="240" w:lineRule="auto"/>
      </w:pPr>
      <w:r>
        <w:t>Issue notices/ letters to tenants when applicable</w:t>
      </w:r>
      <w:r w:rsidR="00A0708F">
        <w:t>.</w:t>
      </w:r>
    </w:p>
    <w:p w14:paraId="2A0603BF" w14:textId="286FEECC" w:rsidR="00B736E3" w:rsidRDefault="00A0708F" w:rsidP="00B114F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Ensure timely rent payments. </w:t>
      </w:r>
      <w:r w:rsidR="00B736E3">
        <w:t>If necessary, take steps to evict delinquent tenants</w:t>
      </w:r>
      <w:r w:rsidR="009623BF">
        <w:t>.</w:t>
      </w:r>
    </w:p>
    <w:p w14:paraId="0663C062" w14:textId="55A5981B" w:rsidR="00E362C0" w:rsidRDefault="00E362C0" w:rsidP="00E362C0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>Comply with regulations as contained in the Residential Tenancy Act (RTA).</w:t>
      </w:r>
    </w:p>
    <w:p w14:paraId="4E01EDEF" w14:textId="77777777" w:rsidR="00FE7880" w:rsidRDefault="00FE7880" w:rsidP="004D48B8">
      <w:pPr>
        <w:spacing w:after="0" w:line="240" w:lineRule="auto"/>
      </w:pPr>
    </w:p>
    <w:p w14:paraId="2F460DBF" w14:textId="52628E52" w:rsidR="004D48B8" w:rsidRPr="00F6496D" w:rsidRDefault="004D48B8" w:rsidP="004D48B8">
      <w:pPr>
        <w:spacing w:after="0" w:line="240" w:lineRule="auto"/>
        <w:rPr>
          <w:b/>
          <w:bCs/>
        </w:rPr>
      </w:pPr>
      <w:r w:rsidRPr="00F6496D">
        <w:rPr>
          <w:b/>
          <w:bCs/>
        </w:rPr>
        <w:t xml:space="preserve">Qualifications: </w:t>
      </w:r>
    </w:p>
    <w:p w14:paraId="5AC69FF6" w14:textId="2A9163CA" w:rsidR="002E7477" w:rsidRDefault="007E6F71" w:rsidP="002E747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deal candidates will hold a valid Property Management License under the BCFSA or </w:t>
      </w:r>
      <w:r w:rsidR="00AA2158">
        <w:t xml:space="preserve">completed </w:t>
      </w:r>
      <w:r>
        <w:t>similar</w:t>
      </w:r>
      <w:r w:rsidR="00AA2158">
        <w:t xml:space="preserve"> relevant</w:t>
      </w:r>
      <w:r>
        <w:t xml:space="preserve"> education </w:t>
      </w:r>
      <w:proofErr w:type="gramStart"/>
      <w:r w:rsidR="009922D5">
        <w:t>i.e.</w:t>
      </w:r>
      <w:proofErr w:type="gramEnd"/>
      <w:r w:rsidR="009922D5">
        <w:t xml:space="preserve"> </w:t>
      </w:r>
      <w:r>
        <w:t>Profes</w:t>
      </w:r>
      <w:r w:rsidR="00360E90" w:rsidRPr="00360E90">
        <w:t>sional Real Estate Advanced Diploma program</w:t>
      </w:r>
      <w:r>
        <w:t xml:space="preserve"> from BCIT</w:t>
      </w:r>
      <w:r w:rsidR="00360E90">
        <w:t>.</w:t>
      </w:r>
    </w:p>
    <w:p w14:paraId="2BE0E7DA" w14:textId="729BC118" w:rsidR="002E7477" w:rsidRDefault="002E7477" w:rsidP="002E7477">
      <w:pPr>
        <w:pStyle w:val="ListParagraph"/>
        <w:numPr>
          <w:ilvl w:val="0"/>
          <w:numId w:val="1"/>
        </w:numPr>
        <w:spacing w:after="0" w:line="240" w:lineRule="auto"/>
      </w:pPr>
      <w:r>
        <w:t>Experience with residential and commercial property management is an asset but will train motivated person(s) with good skills</w:t>
      </w:r>
      <w:r w:rsidR="0004792B">
        <w:t>.</w:t>
      </w:r>
    </w:p>
    <w:p w14:paraId="67B55426" w14:textId="01998DAA" w:rsidR="002E7477" w:rsidRDefault="00AA2158" w:rsidP="002E7477">
      <w:pPr>
        <w:pStyle w:val="ListParagraph"/>
        <w:numPr>
          <w:ilvl w:val="0"/>
          <w:numId w:val="1"/>
        </w:numPr>
        <w:spacing w:after="0" w:line="240" w:lineRule="auto"/>
      </w:pPr>
      <w:r>
        <w:t>Extensive knowledge of the Residential Tenancy Act (RTA)</w:t>
      </w:r>
      <w:r w:rsidR="005D69BB">
        <w:t xml:space="preserve"> and the</w:t>
      </w:r>
      <w:r>
        <w:t xml:space="preserve"> Real Estate Services Act</w:t>
      </w:r>
      <w:r w:rsidR="009922D5">
        <w:t>.</w:t>
      </w:r>
    </w:p>
    <w:p w14:paraId="4647CE9D" w14:textId="24997E3D" w:rsidR="009922D5" w:rsidRDefault="009922D5" w:rsidP="009922D5">
      <w:pPr>
        <w:pStyle w:val="ListParagraph"/>
        <w:numPr>
          <w:ilvl w:val="0"/>
          <w:numId w:val="1"/>
        </w:numPr>
        <w:spacing w:after="0" w:line="240" w:lineRule="auto"/>
      </w:pPr>
      <w:r>
        <w:t>Working knowledge of Commercial and Residential Lease Agreements and Management Agreements.</w:t>
      </w:r>
    </w:p>
    <w:p w14:paraId="46059412" w14:textId="2AE69877" w:rsidR="00AA2158" w:rsidRDefault="00AA2158" w:rsidP="007E6F71">
      <w:pPr>
        <w:pStyle w:val="ListParagraph"/>
        <w:numPr>
          <w:ilvl w:val="0"/>
          <w:numId w:val="1"/>
        </w:numPr>
        <w:spacing w:after="0" w:line="240" w:lineRule="auto"/>
      </w:pPr>
      <w:r>
        <w:t>Ability to develop positive and professional relationships with a network of key stakeholders</w:t>
      </w:r>
      <w:r w:rsidR="009922D5">
        <w:t>.</w:t>
      </w:r>
    </w:p>
    <w:p w14:paraId="55F36020" w14:textId="28AB6DE4" w:rsidR="00AA2158" w:rsidRDefault="009922D5" w:rsidP="00AA2158">
      <w:pPr>
        <w:pStyle w:val="ListParagraph"/>
        <w:numPr>
          <w:ilvl w:val="0"/>
          <w:numId w:val="1"/>
        </w:numPr>
        <w:spacing w:after="0" w:line="240" w:lineRule="auto"/>
      </w:pPr>
      <w:r>
        <w:t>Great communication skills</w:t>
      </w:r>
      <w:r w:rsidR="00AA2158">
        <w:t xml:space="preserve"> both in verbal and written forms</w:t>
      </w:r>
      <w:r>
        <w:t>.</w:t>
      </w:r>
    </w:p>
    <w:p w14:paraId="2DF8B9A1" w14:textId="3DEC1870" w:rsidR="00AA2158" w:rsidRDefault="00AA2158" w:rsidP="00AA2158">
      <w:pPr>
        <w:pStyle w:val="ListParagraph"/>
        <w:numPr>
          <w:ilvl w:val="0"/>
          <w:numId w:val="1"/>
        </w:numPr>
        <w:spacing w:after="0" w:line="240" w:lineRule="auto"/>
      </w:pPr>
      <w:r>
        <w:t>Strong aptitude for problem-solving, accountability, and managing multiple scopes concurrently</w:t>
      </w:r>
      <w:r w:rsidR="009922D5">
        <w:t>.</w:t>
      </w:r>
      <w:r>
        <w:t xml:space="preserve"> </w:t>
      </w:r>
    </w:p>
    <w:p w14:paraId="3C6A3E91" w14:textId="5AFA13FF" w:rsidR="00AA2158" w:rsidRDefault="00AA2158" w:rsidP="00AA2158">
      <w:pPr>
        <w:pStyle w:val="ListParagraph"/>
        <w:numPr>
          <w:ilvl w:val="0"/>
          <w:numId w:val="1"/>
        </w:numPr>
        <w:spacing w:after="0" w:line="240" w:lineRule="auto"/>
      </w:pPr>
      <w:r>
        <w:t>Efficient and effective project management</w:t>
      </w:r>
      <w:r w:rsidR="005D69BB">
        <w:t xml:space="preserve"> and</w:t>
      </w:r>
      <w:r>
        <w:t xml:space="preserve"> ability </w:t>
      </w:r>
      <w:r w:rsidR="00E338A9">
        <w:t>to meet deadlines while producing quality work</w:t>
      </w:r>
      <w:r w:rsidR="009922D5">
        <w:t>.</w:t>
      </w:r>
    </w:p>
    <w:p w14:paraId="6074BFA9" w14:textId="4EB91A7B" w:rsidR="009A3171" w:rsidRDefault="009922D5" w:rsidP="00AA2158">
      <w:pPr>
        <w:pStyle w:val="ListParagraph"/>
        <w:numPr>
          <w:ilvl w:val="0"/>
          <w:numId w:val="1"/>
        </w:numPr>
        <w:spacing w:after="0" w:line="240" w:lineRule="auto"/>
      </w:pPr>
      <w:r>
        <w:t>Ability to work</w:t>
      </w:r>
      <w:r w:rsidR="009A3171">
        <w:t xml:space="preserve"> well independently</w:t>
      </w:r>
      <w:r>
        <w:t>.</w:t>
      </w:r>
    </w:p>
    <w:p w14:paraId="21FD2A46" w14:textId="77849A8C" w:rsidR="00E338A9" w:rsidRDefault="00E338A9" w:rsidP="00AA2158">
      <w:pPr>
        <w:pStyle w:val="ListParagraph"/>
        <w:numPr>
          <w:ilvl w:val="0"/>
          <w:numId w:val="1"/>
        </w:numPr>
        <w:spacing w:after="0" w:line="240" w:lineRule="auto"/>
      </w:pPr>
      <w:r>
        <w:t>Strong leadership capabilities with the potential to lead a team as the department grows</w:t>
      </w:r>
      <w:r w:rsidR="009922D5">
        <w:t>.</w:t>
      </w:r>
    </w:p>
    <w:p w14:paraId="1A8F7440" w14:textId="684A3C52" w:rsidR="00AA2158" w:rsidRDefault="009A3171" w:rsidP="007E6F71">
      <w:pPr>
        <w:pStyle w:val="ListParagraph"/>
        <w:numPr>
          <w:ilvl w:val="0"/>
          <w:numId w:val="1"/>
        </w:numPr>
        <w:spacing w:after="0" w:line="240" w:lineRule="auto"/>
      </w:pPr>
      <w:r>
        <w:t>Demonstrates a high level of professionalism and ethical conduct</w:t>
      </w:r>
      <w:r w:rsidR="009922D5">
        <w:t>.</w:t>
      </w:r>
    </w:p>
    <w:p w14:paraId="02F915B2" w14:textId="706709E3" w:rsidR="009922D5" w:rsidRDefault="009922D5" w:rsidP="009922D5">
      <w:pPr>
        <w:pStyle w:val="ListParagraph"/>
        <w:numPr>
          <w:ilvl w:val="0"/>
          <w:numId w:val="1"/>
        </w:numPr>
        <w:spacing w:after="0" w:line="240" w:lineRule="auto"/>
      </w:pPr>
      <w:r w:rsidRPr="009922D5">
        <w:t>Ability to respond to all emergencies effectively and efficiently</w:t>
      </w:r>
      <w:r>
        <w:t>.</w:t>
      </w:r>
    </w:p>
    <w:p w14:paraId="7B47D902" w14:textId="0C1199A7" w:rsidR="007E6F71" w:rsidRDefault="007E6F71" w:rsidP="007E6F71">
      <w:pPr>
        <w:pStyle w:val="ListParagraph"/>
        <w:numPr>
          <w:ilvl w:val="0"/>
          <w:numId w:val="1"/>
        </w:numPr>
        <w:spacing w:after="0" w:line="240" w:lineRule="auto"/>
      </w:pPr>
      <w:r>
        <w:t>Vehicle required</w:t>
      </w:r>
      <w:r w:rsidR="009922D5">
        <w:t>.</w:t>
      </w:r>
    </w:p>
    <w:p w14:paraId="52DF918B" w14:textId="323158B5" w:rsidR="00360E90" w:rsidRDefault="001948B6" w:rsidP="004D48B8">
      <w:pPr>
        <w:pStyle w:val="ListParagraph"/>
        <w:numPr>
          <w:ilvl w:val="0"/>
          <w:numId w:val="1"/>
        </w:numPr>
        <w:spacing w:after="0" w:line="240" w:lineRule="auto"/>
      </w:pPr>
      <w:r>
        <w:t>Willingness to travel</w:t>
      </w:r>
      <w:r w:rsidR="009922D5">
        <w:t>.</w:t>
      </w:r>
    </w:p>
    <w:p w14:paraId="79DF2FE6" w14:textId="0D8514B2" w:rsidR="00E362C0" w:rsidRDefault="005D69BB" w:rsidP="00E362C0">
      <w:pPr>
        <w:pStyle w:val="ListParagraph"/>
        <w:numPr>
          <w:ilvl w:val="0"/>
          <w:numId w:val="1"/>
        </w:numPr>
        <w:spacing w:after="0" w:line="240" w:lineRule="auto"/>
      </w:pPr>
      <w:r w:rsidRPr="001850E8">
        <w:t>Computer skills in spreadsheet, database, and word processing applications</w:t>
      </w:r>
      <w:r w:rsidR="009922D5">
        <w:t>.</w:t>
      </w:r>
    </w:p>
    <w:p w14:paraId="4DD1F86E" w14:textId="77777777" w:rsidR="000E3581" w:rsidRDefault="001850E8" w:rsidP="000E3581">
      <w:pPr>
        <w:pStyle w:val="ListParagraph"/>
        <w:numPr>
          <w:ilvl w:val="0"/>
          <w:numId w:val="1"/>
        </w:numPr>
        <w:spacing w:after="0" w:line="240" w:lineRule="auto"/>
      </w:pPr>
      <w:r>
        <w:t>Experience with property management software specifically Rent Manager is an asset</w:t>
      </w:r>
      <w:r w:rsidR="000E3581">
        <w:t>.</w:t>
      </w:r>
    </w:p>
    <w:p w14:paraId="05493F06" w14:textId="77777777" w:rsidR="000E3581" w:rsidRDefault="000E3581" w:rsidP="000E3581">
      <w:pPr>
        <w:spacing w:after="0" w:line="240" w:lineRule="auto"/>
      </w:pPr>
    </w:p>
    <w:p w14:paraId="18282399" w14:textId="3FB6CF6D" w:rsidR="005D69BB" w:rsidRDefault="000E3581" w:rsidP="000E3581">
      <w:pPr>
        <w:spacing w:after="0" w:line="240" w:lineRule="auto"/>
      </w:pPr>
      <w:r>
        <w:t xml:space="preserve">Thank you for your interest in this opportunity. Please submit all applications to </w:t>
      </w:r>
      <w:r w:rsidR="00894784">
        <w:t>careers</w:t>
      </w:r>
      <w:r>
        <w:t>@whitetailhomes.ca.</w:t>
      </w:r>
      <w:r w:rsidR="001850E8">
        <w:t xml:space="preserve"> </w:t>
      </w:r>
      <w:r w:rsidR="00F6496D">
        <w:t>Short</w:t>
      </w:r>
      <w:r w:rsidR="009922D5">
        <w:t>-</w:t>
      </w:r>
      <w:r w:rsidR="00F6496D">
        <w:t xml:space="preserve">listed candidates will be contacted. </w:t>
      </w:r>
    </w:p>
    <w:p w14:paraId="72E84391" w14:textId="53750E6E" w:rsidR="001B37EC" w:rsidRDefault="001B37EC" w:rsidP="000E3581">
      <w:pPr>
        <w:spacing w:after="0" w:line="240" w:lineRule="auto"/>
      </w:pPr>
    </w:p>
    <w:p w14:paraId="68B6FB7E" w14:textId="25746C96" w:rsidR="009922D5" w:rsidRDefault="009922D5" w:rsidP="000E3581">
      <w:pPr>
        <w:spacing w:after="0" w:line="240" w:lineRule="auto"/>
      </w:pPr>
    </w:p>
    <w:p w14:paraId="7E767ECB" w14:textId="77777777" w:rsidR="009922D5" w:rsidRDefault="009922D5" w:rsidP="000E3581">
      <w:pPr>
        <w:spacing w:after="0" w:line="240" w:lineRule="auto"/>
      </w:pPr>
    </w:p>
    <w:sectPr w:rsidR="009922D5" w:rsidSect="009572A4">
      <w:headerReference w:type="default" r:id="rId7"/>
      <w:pgSz w:w="12240" w:h="15840"/>
      <w:pgMar w:top="1440" w:right="1440" w:bottom="1440" w:left="144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5D210" w14:textId="77777777" w:rsidR="00CC4BA9" w:rsidRDefault="00CC4BA9" w:rsidP="009572A4">
      <w:pPr>
        <w:spacing w:after="0" w:line="240" w:lineRule="auto"/>
      </w:pPr>
      <w:r>
        <w:separator/>
      </w:r>
    </w:p>
  </w:endnote>
  <w:endnote w:type="continuationSeparator" w:id="0">
    <w:p w14:paraId="59284125" w14:textId="77777777" w:rsidR="00CC4BA9" w:rsidRDefault="00CC4BA9" w:rsidP="00957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DAE34" w14:textId="77777777" w:rsidR="00CC4BA9" w:rsidRDefault="00CC4BA9" w:rsidP="009572A4">
      <w:pPr>
        <w:spacing w:after="0" w:line="240" w:lineRule="auto"/>
      </w:pPr>
      <w:r>
        <w:separator/>
      </w:r>
    </w:p>
  </w:footnote>
  <w:footnote w:type="continuationSeparator" w:id="0">
    <w:p w14:paraId="650F10F5" w14:textId="77777777" w:rsidR="00CC4BA9" w:rsidRDefault="00CC4BA9" w:rsidP="00957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0F055" w14:textId="77777777" w:rsidR="009572A4" w:rsidRDefault="009572A4" w:rsidP="009572A4">
    <w:pPr>
      <w:pStyle w:val="Header"/>
      <w:jc w:val="center"/>
      <w:rPr>
        <w:rFonts w:ascii="Arial" w:hAnsi="Arial" w:cs="Arial"/>
      </w:rPr>
    </w:pPr>
    <w:r>
      <w:rPr>
        <w:noProof/>
      </w:rPr>
      <w:drawing>
        <wp:inline distT="0" distB="0" distL="0" distR="0" wp14:anchorId="53964226" wp14:editId="4674815F">
          <wp:extent cx="1016000" cy="1016000"/>
          <wp:effectExtent l="0" t="0" r="0" b="0"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00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40D04F" w14:textId="77777777" w:rsidR="009572A4" w:rsidRDefault="009572A4" w:rsidP="009572A4">
    <w:pPr>
      <w:pStyle w:val="Header"/>
      <w:jc w:val="center"/>
      <w:rPr>
        <w:rFonts w:ascii="Arial" w:hAnsi="Arial" w:cs="Arial"/>
      </w:rPr>
    </w:pPr>
  </w:p>
  <w:bookmarkStart w:id="0" w:name="_Hlk96517171"/>
  <w:p w14:paraId="408441F6" w14:textId="22DF79D9" w:rsidR="009572A4" w:rsidRPr="00700548" w:rsidRDefault="009572A4" w:rsidP="009572A4">
    <w:pPr>
      <w:pStyle w:val="Header"/>
      <w:jc w:val="center"/>
      <w:rPr>
        <w:rFonts w:ascii="Arial" w:hAnsi="Arial" w:cs="Arial"/>
        <w:b/>
        <w:bCs/>
        <w:spacing w:val="10"/>
      </w:rPr>
    </w:pPr>
    <w:r w:rsidRPr="00700548">
      <w:rPr>
        <w:rFonts w:ascii="Arial" w:hAnsi="Arial" w:cs="Arial"/>
        <w:b/>
        <w:bCs/>
        <w:noProof/>
        <w:spacing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9403FB" wp14:editId="16802191">
              <wp:simplePos x="0" y="0"/>
              <wp:positionH relativeFrom="margin">
                <wp:align>center</wp:align>
              </wp:positionH>
              <wp:positionV relativeFrom="paragraph">
                <wp:posOffset>158115</wp:posOffset>
              </wp:positionV>
              <wp:extent cx="37080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08000" cy="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9CF99D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.45pt" to="291.9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" strokecolor="black [3200]">
              <v:stroke joinstyle="miter"/>
              <w10:wrap anchorx="margin"/>
            </v:line>
          </w:pict>
        </mc:Fallback>
      </mc:AlternateContent>
    </w:r>
    <w:r w:rsidRPr="00700548">
      <w:rPr>
        <w:rFonts w:ascii="Arial" w:hAnsi="Arial" w:cs="Arial"/>
        <w:b/>
        <w:bCs/>
        <w:spacing w:val="10"/>
      </w:rPr>
      <w:t xml:space="preserve">WHITETAIL HOMES </w:t>
    </w:r>
    <w:r>
      <w:rPr>
        <w:rFonts w:ascii="Arial" w:hAnsi="Arial" w:cs="Arial"/>
        <w:b/>
        <w:bCs/>
        <w:spacing w:val="10"/>
      </w:rPr>
      <w:t>JOB DESCRIPTION</w:t>
    </w:r>
  </w:p>
  <w:bookmarkEnd w:id="0"/>
  <w:p w14:paraId="6EA274A9" w14:textId="2587F90E" w:rsidR="009572A4" w:rsidRDefault="009572A4" w:rsidP="009572A4">
    <w:pPr>
      <w:pStyle w:val="Header"/>
      <w:jc w:val="center"/>
    </w:pPr>
    <w:r w:rsidRPr="009572A4">
      <w:rPr>
        <w:rFonts w:ascii="Arial" w:hAnsi="Arial" w:cs="Arial"/>
        <w:i/>
        <w:iCs/>
        <w:spacing w:val="20"/>
        <w:sz w:val="20"/>
      </w:rPr>
      <w:t>PROPERTY MANAG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35B07"/>
    <w:multiLevelType w:val="hybridMultilevel"/>
    <w:tmpl w:val="7A5ED296"/>
    <w:lvl w:ilvl="0" w:tplc="BA9ED2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E2F81"/>
    <w:multiLevelType w:val="hybridMultilevel"/>
    <w:tmpl w:val="A6DCF4DE"/>
    <w:lvl w:ilvl="0" w:tplc="7ABE31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489952">
    <w:abstractNumId w:val="0"/>
  </w:num>
  <w:num w:numId="2" w16cid:durableId="20060053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TC2MDAyMTA2MzRR0lEKTi0uzszPAykwqgUAGd3mMCwAAAA="/>
  </w:docVars>
  <w:rsids>
    <w:rsidRoot w:val="009572A4"/>
    <w:rsid w:val="000069C4"/>
    <w:rsid w:val="0004792B"/>
    <w:rsid w:val="000C67B7"/>
    <w:rsid w:val="000E3581"/>
    <w:rsid w:val="00134E32"/>
    <w:rsid w:val="00171675"/>
    <w:rsid w:val="00177B56"/>
    <w:rsid w:val="001850E8"/>
    <w:rsid w:val="00193D70"/>
    <w:rsid w:val="001948B6"/>
    <w:rsid w:val="001B37EC"/>
    <w:rsid w:val="00201B7A"/>
    <w:rsid w:val="00210F37"/>
    <w:rsid w:val="002204D5"/>
    <w:rsid w:val="002E7477"/>
    <w:rsid w:val="00331217"/>
    <w:rsid w:val="00360E90"/>
    <w:rsid w:val="003F5E54"/>
    <w:rsid w:val="00437A99"/>
    <w:rsid w:val="004864DE"/>
    <w:rsid w:val="004D48B8"/>
    <w:rsid w:val="00516BE6"/>
    <w:rsid w:val="005D69BB"/>
    <w:rsid w:val="00712D2C"/>
    <w:rsid w:val="007E6F71"/>
    <w:rsid w:val="008023AF"/>
    <w:rsid w:val="008912A6"/>
    <w:rsid w:val="00894784"/>
    <w:rsid w:val="009572A4"/>
    <w:rsid w:val="009623BF"/>
    <w:rsid w:val="009922D5"/>
    <w:rsid w:val="009A3171"/>
    <w:rsid w:val="009B3685"/>
    <w:rsid w:val="009B56A9"/>
    <w:rsid w:val="009D1FEF"/>
    <w:rsid w:val="009D3AAC"/>
    <w:rsid w:val="00A06C00"/>
    <w:rsid w:val="00A0708F"/>
    <w:rsid w:val="00A52874"/>
    <w:rsid w:val="00AA2158"/>
    <w:rsid w:val="00AA5EED"/>
    <w:rsid w:val="00B114F0"/>
    <w:rsid w:val="00B2633D"/>
    <w:rsid w:val="00B736E3"/>
    <w:rsid w:val="00CA77F9"/>
    <w:rsid w:val="00CB4FA6"/>
    <w:rsid w:val="00CC4BA9"/>
    <w:rsid w:val="00D02206"/>
    <w:rsid w:val="00D96749"/>
    <w:rsid w:val="00E05744"/>
    <w:rsid w:val="00E338A9"/>
    <w:rsid w:val="00E362C0"/>
    <w:rsid w:val="00F6496D"/>
    <w:rsid w:val="00FC6A43"/>
    <w:rsid w:val="00FE1E19"/>
    <w:rsid w:val="00FE7880"/>
    <w:rsid w:val="00FF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DD8486"/>
  <w15:chartTrackingRefBased/>
  <w15:docId w15:val="{3F5A9871-B57A-4380-B9A4-0404272AD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2A4"/>
  </w:style>
  <w:style w:type="paragraph" w:styleId="Footer">
    <w:name w:val="footer"/>
    <w:basedOn w:val="Normal"/>
    <w:link w:val="FooterChar"/>
    <w:uiPriority w:val="99"/>
    <w:unhideWhenUsed/>
    <w:rsid w:val="00957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2A4"/>
  </w:style>
  <w:style w:type="paragraph" w:styleId="ListParagraph">
    <w:name w:val="List Paragraph"/>
    <w:basedOn w:val="Normal"/>
    <w:uiPriority w:val="34"/>
    <w:qFormat/>
    <w:rsid w:val="004D48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35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52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28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28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8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Hiebert</dc:creator>
  <cp:keywords/>
  <dc:description/>
  <cp:lastModifiedBy>Victoria Ivko</cp:lastModifiedBy>
  <cp:revision>9</cp:revision>
  <dcterms:created xsi:type="dcterms:W3CDTF">2022-09-14T16:35:00Z</dcterms:created>
  <dcterms:modified xsi:type="dcterms:W3CDTF">2022-09-15T21:52:00Z</dcterms:modified>
</cp:coreProperties>
</file>